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6C3AD620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0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A4953" w14:textId="77777777" w:rsidR="00124312" w:rsidRDefault="00124312" w:rsidP="008068A2">
      <w:pPr>
        <w:spacing w:after="0" w:line="240" w:lineRule="auto"/>
      </w:pPr>
      <w:r>
        <w:separator/>
      </w:r>
    </w:p>
  </w:endnote>
  <w:endnote w:type="continuationSeparator" w:id="0">
    <w:p w14:paraId="4603FF64" w14:textId="77777777" w:rsidR="00124312" w:rsidRDefault="001243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4D198" w14:textId="77777777" w:rsidR="00124312" w:rsidRDefault="00124312" w:rsidP="008068A2">
      <w:pPr>
        <w:spacing w:after="0" w:line="240" w:lineRule="auto"/>
      </w:pPr>
      <w:r>
        <w:separator/>
      </w:r>
    </w:p>
  </w:footnote>
  <w:footnote w:type="continuationSeparator" w:id="0">
    <w:p w14:paraId="25B93314" w14:textId="77777777" w:rsidR="00124312" w:rsidRDefault="001243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840/programming-fundamentals-with-python-september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6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08-24T09:43:00Z</dcterms:modified>
  <cp:category>computer programming;programming;software development;software engineering</cp:category>
</cp:coreProperties>
</file>